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BBF24" w14:textId="0AB4F625" w:rsidR="004E44AD" w:rsidRDefault="00F14374">
      <w:pPr>
        <w:tabs>
          <w:tab w:val="center" w:pos="2747"/>
          <w:tab w:val="center" w:pos="8681"/>
        </w:tabs>
        <w:spacing w:after="17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538FBA" wp14:editId="22F1AF38">
                <wp:simplePos x="0" y="0"/>
                <wp:positionH relativeFrom="column">
                  <wp:posOffset>127000</wp:posOffset>
                </wp:positionH>
                <wp:positionV relativeFrom="paragraph">
                  <wp:posOffset>127000</wp:posOffset>
                </wp:positionV>
                <wp:extent cx="2343150" cy="1079500"/>
                <wp:effectExtent l="0" t="0" r="1905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79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05E69C" w14:textId="4CD9EB4A" w:rsidR="00F14374" w:rsidRDefault="008E1BAD">
                            <w:r w:rsidRPr="008E1BAD">
                              <w:drawing>
                                <wp:inline distT="0" distB="0" distL="0" distR="0" wp14:anchorId="0BD1ECA6" wp14:editId="66F238EA">
                                  <wp:extent cx="2203450" cy="981710"/>
                                  <wp:effectExtent l="0" t="0" r="6350" b="889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03450" cy="9817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538FB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0pt;margin-top:10pt;width:184.5pt;height: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" fillcolor="white [3201]" strokeweight=".5pt">
                <v:textbox>
                  <w:txbxContent>
                    <w:p w14:paraId="6005E69C" w14:textId="4CD9EB4A" w:rsidR="00F14374" w:rsidRDefault="008E1BAD">
                      <w:r w:rsidRPr="008E1BAD">
                        <w:drawing>
                          <wp:inline distT="0" distB="0" distL="0" distR="0" wp14:anchorId="0BD1ECA6" wp14:editId="66F238EA">
                            <wp:extent cx="2203450" cy="981710"/>
                            <wp:effectExtent l="0" t="0" r="6350" b="889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03450" cy="9817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  <w:t xml:space="preserve">  </w:t>
      </w:r>
      <w:r>
        <w:tab/>
      </w:r>
      <w:proofErr w:type="spellStart"/>
      <w:r>
        <w:rPr>
          <w:rFonts w:ascii="Arial" w:eastAsia="Arial" w:hAnsi="Arial" w:cs="Arial"/>
          <w:sz w:val="44"/>
          <w:u w:val="single" w:color="000000"/>
        </w:rPr>
        <w:t>Assunnah</w:t>
      </w:r>
      <w:proofErr w:type="spellEnd"/>
      <w:r>
        <w:rPr>
          <w:rFonts w:ascii="Arial" w:eastAsia="Arial" w:hAnsi="Arial" w:cs="Arial"/>
          <w:sz w:val="44"/>
          <w:u w:val="single" w:color="000000"/>
        </w:rPr>
        <w:t xml:space="preserve">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3C5091A9" w14:textId="77777777" w:rsidR="004E44AD" w:rsidRDefault="00000000">
      <w:pPr>
        <w:pStyle w:val="Heading1"/>
        <w:tabs>
          <w:tab w:val="center" w:pos="2747"/>
          <w:tab w:val="center" w:pos="8679"/>
        </w:tabs>
        <w:ind w:left="0"/>
      </w:pPr>
      <w:r>
        <w:rPr>
          <w:rFonts w:ascii="Calibri" w:eastAsia="Calibri" w:hAnsi="Calibri" w:cs="Calibri"/>
          <w:sz w:val="22"/>
        </w:rPr>
        <w:tab/>
        <w:t xml:space="preserve"> </w:t>
      </w:r>
      <w:r>
        <w:rPr>
          <w:rFonts w:ascii="Calibri" w:eastAsia="Calibri" w:hAnsi="Calibri" w:cs="Calibri"/>
          <w:sz w:val="22"/>
        </w:rPr>
        <w:tab/>
      </w:r>
      <w:r>
        <w:t xml:space="preserve">Level 7: Recognise multiples of 8 and 9  </w:t>
      </w:r>
    </w:p>
    <w:p w14:paraId="79F0C21A" w14:textId="77777777" w:rsidR="004E44AD" w:rsidRDefault="00000000">
      <w:pPr>
        <w:ind w:left="45"/>
      </w:pPr>
      <w:r>
        <w:t xml:space="preserve"> </w:t>
      </w:r>
    </w:p>
    <w:tbl>
      <w:tblPr>
        <w:tblStyle w:val="TableGrid"/>
        <w:tblpPr w:vertAnchor="text" w:tblpX="5" w:tblpY="569"/>
        <w:tblOverlap w:val="never"/>
        <w:tblW w:w="13953" w:type="dxa"/>
        <w:tblInd w:w="0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21"/>
        <w:gridCol w:w="1094"/>
        <w:gridCol w:w="1095"/>
        <w:gridCol w:w="1095"/>
        <w:gridCol w:w="1094"/>
        <w:gridCol w:w="1100"/>
        <w:gridCol w:w="1095"/>
        <w:gridCol w:w="1099"/>
        <w:gridCol w:w="946"/>
        <w:gridCol w:w="950"/>
        <w:gridCol w:w="1018"/>
        <w:gridCol w:w="1028"/>
        <w:gridCol w:w="1018"/>
      </w:tblGrid>
      <w:tr w:rsidR="004E44AD" w14:paraId="33121B94" w14:textId="77777777">
        <w:trPr>
          <w:trHeight w:val="84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36B1D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10131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1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77D7B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5B8DE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E6C1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E463E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980FA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5E976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A2A6A" w14:textId="77777777" w:rsidR="004E44AD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9D01D" w14:textId="77777777" w:rsidR="004E44AD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1DDCD" w14:textId="77777777" w:rsidR="004E44AD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6BF4A" w14:textId="77777777" w:rsidR="004E44AD" w:rsidRDefault="00000000">
            <w:pPr>
              <w:ind w:left="10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54E1A" w14:textId="77777777" w:rsidR="004E44AD" w:rsidRDefault="00000000">
            <w:pPr>
              <w:jc w:val="both"/>
            </w:pPr>
            <w:r>
              <w:rPr>
                <w:rFonts w:ascii="Arial" w:eastAsia="Arial" w:hAnsi="Arial" w:cs="Arial"/>
                <w:sz w:val="72"/>
              </w:rPr>
              <w:t>12</w:t>
            </w:r>
          </w:p>
        </w:tc>
      </w:tr>
      <w:tr w:rsidR="004E44AD" w14:paraId="241754AD" w14:textId="77777777">
        <w:trPr>
          <w:trHeight w:val="836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8D854" w14:textId="77777777" w:rsidR="004E44AD" w:rsidRDefault="00000000">
            <w:pPr>
              <w:ind w:left="17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8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FE702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DFF1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EB94A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39BB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E906C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7891B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38CAD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8A7B5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6A2F2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5EFBD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AE69F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4E1C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4E44AD" w14:paraId="4E027119" w14:textId="77777777">
        <w:trPr>
          <w:trHeight w:val="84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835C8" w14:textId="77777777" w:rsidR="004E44AD" w:rsidRDefault="00000000">
            <w:pPr>
              <w:ind w:left="17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417B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DB99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4C89D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1204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F22C6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5D295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C710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7E2CB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45EC3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43097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8CADB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AD74E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4EB9BAE7" w14:textId="77777777" w:rsidR="004E44AD" w:rsidRDefault="00000000">
      <w:pPr>
        <w:spacing w:after="1413"/>
        <w:ind w:right="13997"/>
        <w:jc w:val="right"/>
      </w:pPr>
      <w:r>
        <w:t xml:space="preserve"> </w:t>
      </w:r>
    </w:p>
    <w:p w14:paraId="4643FC32" w14:textId="77777777" w:rsidR="004E44AD" w:rsidRDefault="00000000">
      <w:pPr>
        <w:spacing w:after="158"/>
      </w:pPr>
      <w:r>
        <w:rPr>
          <w:rFonts w:ascii="Arial" w:eastAsia="Arial" w:hAnsi="Arial" w:cs="Arial"/>
        </w:rPr>
        <w:t xml:space="preserve"> </w:t>
      </w:r>
    </w:p>
    <w:p w14:paraId="392EE08F" w14:textId="77777777" w:rsidR="004E44AD" w:rsidRDefault="00000000">
      <w:pPr>
        <w:spacing w:after="163"/>
      </w:pPr>
      <w:r>
        <w:rPr>
          <w:rFonts w:ascii="Arial" w:eastAsia="Arial" w:hAnsi="Arial" w:cs="Arial"/>
        </w:rPr>
        <w:t xml:space="preserve"> </w:t>
      </w:r>
    </w:p>
    <w:p w14:paraId="566991FC" w14:textId="77777777" w:rsidR="004E44AD" w:rsidRDefault="00000000">
      <w:pPr>
        <w:spacing w:after="0"/>
      </w:pPr>
      <w:r>
        <w:t xml:space="preserve">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22"/>
        <w:gridCol w:w="1094"/>
        <w:gridCol w:w="1100"/>
        <w:gridCol w:w="1095"/>
        <w:gridCol w:w="1094"/>
        <w:gridCol w:w="1104"/>
        <w:gridCol w:w="1095"/>
        <w:gridCol w:w="1104"/>
        <w:gridCol w:w="946"/>
        <w:gridCol w:w="950"/>
        <w:gridCol w:w="1018"/>
        <w:gridCol w:w="1028"/>
        <w:gridCol w:w="1003"/>
      </w:tblGrid>
      <w:tr w:rsidR="004E44AD" w14:paraId="09F223E0" w14:textId="77777777">
        <w:trPr>
          <w:trHeight w:val="84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247B1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50E4A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2278B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3C04E" w14:textId="77777777" w:rsidR="004E44AD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5751B" w14:textId="77777777" w:rsidR="004E44AD" w:rsidRDefault="00000000">
            <w:pPr>
              <w:ind w:left="245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A87EB" w14:textId="77777777" w:rsidR="004E44AD" w:rsidRDefault="00000000">
            <w:pPr>
              <w:ind w:left="4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D06A1" w14:textId="77777777" w:rsidR="004E44AD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43A8A" w14:textId="77777777" w:rsidR="004E44AD" w:rsidRDefault="00000000">
            <w:pPr>
              <w:ind w:left="4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670EA" w14:textId="77777777" w:rsidR="004E44AD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67E01" w14:textId="77777777" w:rsidR="004E44AD" w:rsidRDefault="00000000">
            <w:pPr>
              <w:ind w:left="17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C9A4A" w14:textId="77777777" w:rsidR="004E44AD" w:rsidRDefault="00000000">
            <w:pPr>
              <w:ind w:left="202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81658" w14:textId="77777777" w:rsidR="004E44AD" w:rsidRDefault="00000000">
            <w:pPr>
              <w:ind w:left="10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2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E2BC7" w14:textId="77777777" w:rsidR="004E44AD" w:rsidRDefault="00000000">
            <w:pPr>
              <w:ind w:left="192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</w:tr>
      <w:tr w:rsidR="004E44AD" w14:paraId="112CA860" w14:textId="77777777">
        <w:trPr>
          <w:trHeight w:val="83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6ECCB" w14:textId="77777777" w:rsidR="004E44AD" w:rsidRDefault="00000000">
            <w:pPr>
              <w:ind w:left="17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8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6E5DE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D1904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57E1A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38883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8ADA2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9E17D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C56BE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8AB2A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2B7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62C1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A82DE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B691E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4E44AD" w14:paraId="4A2A9F7C" w14:textId="77777777">
        <w:trPr>
          <w:trHeight w:val="84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423BE" w14:textId="77777777" w:rsidR="004E44AD" w:rsidRDefault="00000000">
            <w:pPr>
              <w:ind w:left="17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C2B0E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9BD1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271B4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0B286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D9800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CD8E6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99911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1ECC7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572B3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DFFCA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ABC27" w14:textId="77777777" w:rsidR="004E44AD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100DA" w14:textId="77777777" w:rsidR="004E44AD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60352E4A" w14:textId="77777777" w:rsidR="00795490" w:rsidRDefault="00795490"/>
    <w:sectPr w:rsidR="00795490">
      <w:pgSz w:w="16838" w:h="11904" w:orient="landscape"/>
      <w:pgMar w:top="1440" w:right="1351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U1MbC0BLKNDZR0lIJTi4sz8/NACoxqAdfoAzcsAAAA"/>
  </w:docVars>
  <w:rsids>
    <w:rsidRoot w:val="004E44AD"/>
    <w:rsid w:val="004E44AD"/>
    <w:rsid w:val="00795490"/>
    <w:rsid w:val="008E1BAD"/>
    <w:rsid w:val="00F1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EDC2E"/>
  <w15:docId w15:val="{AEC9D1EC-5AAA-437C-8FBC-E6C0A272D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5"/>
      <w:outlineLvl w:val="0"/>
    </w:pPr>
    <w:rPr>
      <w:rFonts w:ascii="Arial" w:eastAsia="Arial" w:hAnsi="Arial" w:cs="Arial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46:00Z</dcterms:created>
  <dcterms:modified xsi:type="dcterms:W3CDTF">2022-10-2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9666323f52d3decfc2a3b5f97481d37195002d3096a7fa67445e2f639ab5c</vt:lpwstr>
  </property>
</Properties>
</file>